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F166D" w14:textId="3FB18E88" w:rsidR="00BC722F" w:rsidRPr="00C74F9B" w:rsidRDefault="00A51F96" w:rsidP="00BC722F">
      <w:pPr>
        <w:pStyle w:val="NormalWeb"/>
        <w:jc w:val="center"/>
        <w:rPr>
          <w:rStyle w:val="Strong"/>
          <w:rFonts w:ascii="Trebuchet MS" w:hAnsi="Trebuchet MS"/>
          <w:sz w:val="28"/>
          <w:szCs w:val="28"/>
          <w:u w:val="single"/>
        </w:rPr>
      </w:pPr>
      <w:r w:rsidRPr="00C74F9B">
        <w:rPr>
          <w:rStyle w:val="Strong"/>
          <w:rFonts w:ascii="Trebuchet MS" w:hAnsi="Trebuchet MS"/>
          <w:sz w:val="28"/>
          <w:szCs w:val="28"/>
          <w:u w:val="single"/>
        </w:rPr>
        <w:t xml:space="preserve">Business Analyst </w:t>
      </w:r>
      <w:r w:rsidR="00121D3A">
        <w:rPr>
          <w:rStyle w:val="Strong"/>
          <w:rFonts w:ascii="Trebuchet MS" w:hAnsi="Trebuchet MS"/>
          <w:sz w:val="28"/>
          <w:szCs w:val="28"/>
          <w:u w:val="single"/>
        </w:rPr>
        <w:t>Sr. I</w:t>
      </w:r>
    </w:p>
    <w:p w14:paraId="13107805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b/>
          <w:color w:val="333333"/>
          <w:sz w:val="18"/>
          <w:szCs w:val="18"/>
          <w:u w:val="single"/>
        </w:rPr>
      </w:pPr>
      <w:r w:rsidRPr="00BD2842">
        <w:rPr>
          <w:rFonts w:ascii="Trebuchet MS" w:hAnsi="Trebuchet MS" w:cs="Arial"/>
          <w:b/>
          <w:color w:val="333333"/>
          <w:sz w:val="18"/>
          <w:szCs w:val="18"/>
          <w:u w:val="single"/>
        </w:rPr>
        <w:t>Eligibility Criteria:</w:t>
      </w:r>
    </w:p>
    <w:p w14:paraId="79D905BF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color w:val="333333"/>
          <w:sz w:val="18"/>
          <w:szCs w:val="18"/>
          <w:u w:val="single"/>
        </w:rPr>
      </w:pPr>
    </w:p>
    <w:p w14:paraId="15BE577E" w14:textId="77777777" w:rsidR="008D25BC" w:rsidRPr="00BD2842" w:rsidRDefault="003302D2" w:rsidP="00743CB4">
      <w:pPr>
        <w:numPr>
          <w:ilvl w:val="0"/>
          <w:numId w:val="13"/>
        </w:numPr>
        <w:shd w:val="clear" w:color="auto" w:fill="FFFFFF"/>
        <w:tabs>
          <w:tab w:val="num" w:pos="2520"/>
        </w:tabs>
        <w:spacing w:before="100" w:beforeAutospacing="1" w:after="100" w:afterAutospacing="1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Style w:val="Strong"/>
          <w:rFonts w:ascii="Trebuchet MS" w:eastAsia="Times New Roman" w:hAnsi="Trebuchet MS"/>
          <w:sz w:val="18"/>
          <w:szCs w:val="18"/>
        </w:rPr>
        <w:t>Years of Experience</w:t>
      </w:r>
      <w:r w:rsidR="00ED74B7" w:rsidRPr="00BD2842">
        <w:rPr>
          <w:rFonts w:ascii="Trebuchet MS" w:eastAsia="Times New Roman" w:hAnsi="Trebuchet MS"/>
          <w:sz w:val="18"/>
          <w:szCs w:val="18"/>
        </w:rPr>
        <w:t xml:space="preserve">:       </w:t>
      </w:r>
      <w:r w:rsidR="00ED74B7" w:rsidRPr="004654D2">
        <w:rPr>
          <w:rFonts w:ascii="Trebuchet MS" w:eastAsia="Times New Roman" w:hAnsi="Trebuchet MS"/>
          <w:b/>
          <w:bCs/>
          <w:sz w:val="18"/>
          <w:szCs w:val="18"/>
        </w:rPr>
        <w:t>Minimum 0-3</w:t>
      </w:r>
      <w:r w:rsidR="00A86DE2" w:rsidRPr="004654D2">
        <w:rPr>
          <w:rFonts w:ascii="Trebuchet MS" w:eastAsia="Times New Roman" w:hAnsi="Trebuchet MS"/>
          <w:b/>
          <w:bCs/>
          <w:sz w:val="18"/>
          <w:szCs w:val="18"/>
        </w:rPr>
        <w:t xml:space="preserve"> </w:t>
      </w:r>
      <w:r w:rsidRPr="004654D2">
        <w:rPr>
          <w:rFonts w:ascii="Trebuchet MS" w:eastAsia="Times New Roman" w:hAnsi="Trebuchet MS"/>
          <w:b/>
          <w:bCs/>
          <w:sz w:val="18"/>
          <w:szCs w:val="18"/>
        </w:rPr>
        <w:t>years</w:t>
      </w:r>
    </w:p>
    <w:p w14:paraId="422F2DDA" w14:textId="7925D858" w:rsidR="008D25BC" w:rsidRPr="00BD2842" w:rsidRDefault="003302D2" w:rsidP="00743CB4">
      <w:pPr>
        <w:numPr>
          <w:ilvl w:val="0"/>
          <w:numId w:val="13"/>
        </w:numPr>
        <w:shd w:val="clear" w:color="auto" w:fill="FFFFFF"/>
        <w:tabs>
          <w:tab w:val="num" w:pos="2520"/>
        </w:tabs>
        <w:spacing w:before="100" w:beforeAutospacing="1" w:after="100" w:afterAutospacing="1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Style w:val="Strong"/>
          <w:rFonts w:ascii="Trebuchet MS" w:eastAsia="Times New Roman" w:hAnsi="Trebuchet MS"/>
          <w:sz w:val="18"/>
          <w:szCs w:val="18"/>
        </w:rPr>
        <w:t>Job Experience:</w:t>
      </w:r>
      <w:r w:rsidRPr="00BD2842">
        <w:rPr>
          <w:rFonts w:ascii="Trebuchet MS" w:eastAsia="Times New Roman" w:hAnsi="Trebuchet MS"/>
          <w:sz w:val="18"/>
          <w:szCs w:val="18"/>
        </w:rPr>
        <w:t xml:space="preserve">              </w:t>
      </w:r>
      <w:r w:rsidR="00BD2842">
        <w:rPr>
          <w:rFonts w:ascii="Trebuchet MS" w:eastAsia="Times New Roman" w:hAnsi="Trebuchet MS"/>
          <w:sz w:val="18"/>
          <w:szCs w:val="18"/>
        </w:rPr>
        <w:t>Knowledge</w:t>
      </w:r>
      <w:r w:rsidRPr="00BD2842">
        <w:rPr>
          <w:rFonts w:ascii="Trebuchet MS" w:eastAsia="Times New Roman" w:hAnsi="Trebuchet MS"/>
          <w:sz w:val="18"/>
          <w:szCs w:val="18"/>
        </w:rPr>
        <w:t xml:space="preserve"> in developing </w:t>
      </w:r>
      <w:r w:rsidR="000D35A0">
        <w:rPr>
          <w:rFonts w:ascii="Trebuchet MS" w:eastAsia="Times New Roman" w:hAnsi="Trebuchet MS"/>
          <w:sz w:val="18"/>
          <w:szCs w:val="18"/>
        </w:rPr>
        <w:t>Business Intelligence and Data Analytics</w:t>
      </w:r>
    </w:p>
    <w:p w14:paraId="52A514B9" w14:textId="38E8916C" w:rsidR="00410933" w:rsidRPr="00410933" w:rsidRDefault="003302D2" w:rsidP="006D1974">
      <w:pPr>
        <w:numPr>
          <w:ilvl w:val="0"/>
          <w:numId w:val="13"/>
        </w:numPr>
        <w:shd w:val="clear" w:color="auto" w:fill="FFFFFF"/>
        <w:tabs>
          <w:tab w:val="num" w:pos="2520"/>
        </w:tabs>
        <w:spacing w:before="100" w:beforeAutospacing="1" w:after="100" w:afterAutospacing="1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Style w:val="Strong"/>
          <w:rFonts w:ascii="Trebuchet MS" w:eastAsia="Times New Roman" w:hAnsi="Trebuchet MS"/>
          <w:sz w:val="18"/>
          <w:szCs w:val="18"/>
        </w:rPr>
        <w:t>Educational</w:t>
      </w:r>
      <w:r w:rsidR="00BD2842">
        <w:rPr>
          <w:rFonts w:ascii="Trebuchet MS" w:eastAsia="Times New Roman" w:hAnsi="Trebuchet MS"/>
          <w:sz w:val="18"/>
          <w:szCs w:val="18"/>
        </w:rPr>
        <w:t>:                    </w:t>
      </w:r>
      <w:r w:rsidR="00B32919">
        <w:rPr>
          <w:rFonts w:ascii="Trebuchet MS" w:eastAsia="Times New Roman" w:hAnsi="Trebuchet MS"/>
          <w:sz w:val="18"/>
          <w:szCs w:val="18"/>
        </w:rPr>
        <w:t>M</w:t>
      </w:r>
      <w:r w:rsidR="0091565D" w:rsidRPr="00BD2842">
        <w:rPr>
          <w:rFonts w:ascii="Trebuchet MS" w:eastAsia="Times New Roman" w:hAnsi="Trebuchet MS"/>
          <w:sz w:val="18"/>
          <w:szCs w:val="18"/>
        </w:rPr>
        <w:t>aster’s</w:t>
      </w:r>
      <w:r w:rsidRPr="00BD2842">
        <w:rPr>
          <w:rFonts w:ascii="Trebuchet MS" w:eastAsia="Times New Roman" w:hAnsi="Trebuchet MS"/>
          <w:sz w:val="18"/>
          <w:szCs w:val="18"/>
        </w:rPr>
        <w:t xml:space="preserve"> Degree</w:t>
      </w:r>
      <w:r w:rsidR="00410933">
        <w:rPr>
          <w:rFonts w:ascii="Trebuchet MS" w:eastAsia="Times New Roman" w:hAnsi="Trebuchet MS"/>
          <w:sz w:val="18"/>
          <w:szCs w:val="18"/>
        </w:rPr>
        <w:t xml:space="preserve"> </w:t>
      </w:r>
      <w:r w:rsidR="00BE2B7B">
        <w:rPr>
          <w:rFonts w:ascii="Trebuchet MS" w:eastAsia="Times New Roman" w:hAnsi="Trebuchet MS"/>
          <w:sz w:val="18"/>
          <w:szCs w:val="18"/>
        </w:rPr>
        <w:t>(</w:t>
      </w:r>
      <w:r w:rsidR="008A1F85">
        <w:rPr>
          <w:rFonts w:ascii="Trebuchet MS" w:eastAsia="Times New Roman" w:hAnsi="Trebuchet MS"/>
          <w:sz w:val="18"/>
          <w:szCs w:val="18"/>
        </w:rPr>
        <w:t>MBA)</w:t>
      </w:r>
    </w:p>
    <w:p w14:paraId="26FEDD10" w14:textId="2FCB2E60" w:rsidR="008D25BC" w:rsidRPr="00BD2842" w:rsidRDefault="0078291A" w:rsidP="00410933">
      <w:pPr>
        <w:numPr>
          <w:ilvl w:val="4"/>
          <w:numId w:val="13"/>
        </w:numPr>
        <w:shd w:val="clear" w:color="auto" w:fill="FFFFFF"/>
        <w:spacing w:before="100" w:beforeAutospacing="1" w:after="100" w:afterAutospacing="1"/>
        <w:rPr>
          <w:rFonts w:ascii="Trebuchet MS" w:hAnsi="Trebuchet MS" w:cs="Arial"/>
          <w:color w:val="333333"/>
          <w:sz w:val="18"/>
          <w:szCs w:val="18"/>
        </w:rPr>
      </w:pPr>
      <w:r w:rsidRPr="00E276D0">
        <w:rPr>
          <w:rFonts w:ascii="Trebuchet MS" w:eastAsia="Times New Roman" w:hAnsi="Trebuchet MS"/>
          <w:b/>
          <w:bCs/>
          <w:sz w:val="18"/>
          <w:szCs w:val="18"/>
        </w:rPr>
        <w:t>Business Analytics</w:t>
      </w:r>
      <w:r>
        <w:rPr>
          <w:rFonts w:ascii="Trebuchet MS" w:eastAsia="Times New Roman" w:hAnsi="Trebuchet MS"/>
          <w:sz w:val="18"/>
          <w:szCs w:val="18"/>
        </w:rPr>
        <w:t>/</w:t>
      </w:r>
      <w:r w:rsidR="003302D2" w:rsidRPr="00BD2842">
        <w:rPr>
          <w:rFonts w:ascii="Trebuchet MS" w:eastAsia="Times New Roman" w:hAnsi="Trebuchet MS"/>
          <w:sz w:val="18"/>
          <w:szCs w:val="18"/>
        </w:rPr>
        <w:t>Math/Statistics/Operations Research/Computer Science</w:t>
      </w:r>
      <w:r>
        <w:rPr>
          <w:rFonts w:ascii="Trebuchet MS" w:eastAsia="Times New Roman" w:hAnsi="Trebuchet MS"/>
          <w:sz w:val="18"/>
          <w:szCs w:val="18"/>
        </w:rPr>
        <w:t xml:space="preserve"> </w:t>
      </w:r>
      <w:r w:rsidR="00B32919">
        <w:rPr>
          <w:rFonts w:ascii="Trebuchet MS" w:eastAsia="Times New Roman" w:hAnsi="Trebuchet MS"/>
          <w:sz w:val="18"/>
          <w:szCs w:val="18"/>
        </w:rPr>
        <w:t>/</w:t>
      </w:r>
      <w:r w:rsidR="00410933">
        <w:rPr>
          <w:rFonts w:ascii="Trebuchet MS" w:eastAsia="Times New Roman" w:hAnsi="Trebuchet MS"/>
          <w:sz w:val="18"/>
          <w:szCs w:val="18"/>
        </w:rPr>
        <w:t>DS</w:t>
      </w:r>
    </w:p>
    <w:p w14:paraId="1A7372A0" w14:textId="77777777" w:rsidR="008D25BC" w:rsidRPr="00BD2842" w:rsidRDefault="008D25BC" w:rsidP="008D0A92">
      <w:pPr>
        <w:numPr>
          <w:ilvl w:val="0"/>
          <w:numId w:val="13"/>
        </w:numPr>
        <w:shd w:val="clear" w:color="auto" w:fill="FFFFFF"/>
        <w:tabs>
          <w:tab w:val="num" w:pos="2520"/>
        </w:tabs>
        <w:spacing w:before="100" w:beforeAutospacing="1" w:after="100" w:afterAutospacing="1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b/>
          <w:color w:val="333333"/>
          <w:sz w:val="18"/>
          <w:szCs w:val="18"/>
        </w:rPr>
        <w:t>Cut off percentage:</w:t>
      </w:r>
      <w:r w:rsidRPr="00BD2842">
        <w:rPr>
          <w:rFonts w:ascii="Trebuchet MS" w:hAnsi="Trebuchet MS" w:cs="Arial"/>
          <w:color w:val="333333"/>
          <w:sz w:val="18"/>
          <w:szCs w:val="18"/>
        </w:rPr>
        <w:t xml:space="preserve"> 7</w:t>
      </w:r>
      <w:r w:rsidR="0099338F">
        <w:rPr>
          <w:rFonts w:ascii="Trebuchet MS" w:hAnsi="Trebuchet MS" w:cs="Arial"/>
          <w:color w:val="333333"/>
          <w:sz w:val="18"/>
          <w:szCs w:val="18"/>
        </w:rPr>
        <w:t>5</w:t>
      </w:r>
      <w:r w:rsidRPr="00BD2842">
        <w:rPr>
          <w:rFonts w:ascii="Trebuchet MS" w:hAnsi="Trebuchet MS" w:cs="Arial"/>
          <w:color w:val="333333"/>
          <w:sz w:val="18"/>
          <w:szCs w:val="18"/>
        </w:rPr>
        <w:t>% Aggregate (No backlog as of now)</w:t>
      </w:r>
    </w:p>
    <w:p w14:paraId="5A01265C" w14:textId="2DA12D65" w:rsidR="008D25BC" w:rsidRPr="00011893" w:rsidRDefault="008D25BC" w:rsidP="008D25BC">
      <w:pPr>
        <w:pStyle w:val="ListParagraph"/>
        <w:numPr>
          <w:ilvl w:val="0"/>
          <w:numId w:val="13"/>
        </w:numPr>
        <w:rPr>
          <w:rFonts w:ascii="Trebuchet MS" w:hAnsi="Trebuchet MS" w:cs="Arial"/>
          <w:color w:val="000000" w:themeColor="text1"/>
          <w:sz w:val="18"/>
          <w:szCs w:val="18"/>
        </w:rPr>
      </w:pPr>
      <w:r w:rsidRPr="00011893">
        <w:rPr>
          <w:rFonts w:ascii="Trebuchet MS" w:hAnsi="Trebuchet MS" w:cs="Arial"/>
          <w:color w:val="000000" w:themeColor="text1"/>
          <w:sz w:val="18"/>
          <w:szCs w:val="18"/>
        </w:rPr>
        <w:t>Willing to sign 2 years’ service agreement</w:t>
      </w:r>
    </w:p>
    <w:p w14:paraId="79298723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b/>
          <w:color w:val="333333"/>
          <w:sz w:val="18"/>
          <w:szCs w:val="18"/>
        </w:rPr>
      </w:pPr>
    </w:p>
    <w:p w14:paraId="49324340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b/>
          <w:color w:val="333333"/>
          <w:sz w:val="18"/>
          <w:szCs w:val="18"/>
          <w:u w:val="single"/>
        </w:rPr>
      </w:pPr>
      <w:r w:rsidRPr="00BD2842">
        <w:rPr>
          <w:rFonts w:ascii="Trebuchet MS" w:hAnsi="Trebuchet MS" w:cs="Arial"/>
          <w:b/>
          <w:color w:val="333333"/>
          <w:sz w:val="18"/>
          <w:szCs w:val="18"/>
          <w:u w:val="single"/>
        </w:rPr>
        <w:t>Primary Responsibilities:</w:t>
      </w:r>
    </w:p>
    <w:p w14:paraId="284AB9B4" w14:textId="77777777" w:rsidR="003302D2" w:rsidRPr="00BD2842" w:rsidRDefault="003302D2" w:rsidP="003302D2">
      <w:pPr>
        <w:shd w:val="clear" w:color="auto" w:fill="FFFFFF"/>
        <w:ind w:left="720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 </w:t>
      </w:r>
    </w:p>
    <w:p w14:paraId="55C304DB" w14:textId="697BE563" w:rsidR="00E76A3B" w:rsidRPr="00E76A3B" w:rsidRDefault="00E76A3B" w:rsidP="008D25BC">
      <w:pPr>
        <w:numPr>
          <w:ilvl w:val="0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Plans, </w:t>
      </w:r>
      <w:proofErr w:type="gramStart"/>
      <w:r w:rsidRPr="00E76A3B">
        <w:rPr>
          <w:rFonts w:ascii="Trebuchet MS" w:hAnsi="Trebuchet MS" w:cs="Arial"/>
          <w:color w:val="333333"/>
          <w:sz w:val="18"/>
          <w:szCs w:val="18"/>
        </w:rPr>
        <w:t>performs</w:t>
      </w:r>
      <w:proofErr w:type="gramEnd"/>
      <w:r w:rsidRPr="00E76A3B">
        <w:rPr>
          <w:rFonts w:ascii="Trebuchet MS" w:hAnsi="Trebuchet MS" w:cs="Arial"/>
          <w:color w:val="333333"/>
          <w:sz w:val="18"/>
          <w:szCs w:val="18"/>
        </w:rPr>
        <w:t xml:space="preserve"> and implements process improvement initiatives (</w:t>
      </w:r>
      <w:r w:rsidR="004A6644">
        <w:rPr>
          <w:rFonts w:ascii="Trebuchet MS" w:hAnsi="Trebuchet MS" w:cs="Arial"/>
          <w:color w:val="333333"/>
          <w:sz w:val="18"/>
          <w:szCs w:val="18"/>
        </w:rPr>
        <w:t xml:space="preserve">Example. </w:t>
      </w: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Lean or Six Sigma). </w:t>
      </w:r>
    </w:p>
    <w:p w14:paraId="359E36ED" w14:textId="77777777" w:rsidR="00E76A3B" w:rsidRPr="00E76A3B" w:rsidRDefault="00E76A3B" w:rsidP="008D25BC">
      <w:pPr>
        <w:numPr>
          <w:ilvl w:val="0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Diagrams and evaluates existing processes. Organizes, </w:t>
      </w:r>
      <w:proofErr w:type="gramStart"/>
      <w:r w:rsidRPr="00E76A3B">
        <w:rPr>
          <w:rFonts w:ascii="Trebuchet MS" w:hAnsi="Trebuchet MS" w:cs="Arial"/>
          <w:color w:val="333333"/>
          <w:sz w:val="18"/>
          <w:szCs w:val="18"/>
        </w:rPr>
        <w:t>leads</w:t>
      </w:r>
      <w:proofErr w:type="gramEnd"/>
      <w:r w:rsidRPr="00E76A3B">
        <w:rPr>
          <w:rFonts w:ascii="Trebuchet MS" w:hAnsi="Trebuchet MS" w:cs="Arial"/>
          <w:color w:val="333333"/>
          <w:sz w:val="18"/>
          <w:szCs w:val="18"/>
        </w:rPr>
        <w:t xml:space="preserve"> and facilitates cross-functional project teams.</w:t>
      </w:r>
    </w:p>
    <w:p w14:paraId="11ADF51F" w14:textId="77777777" w:rsidR="008D25BC" w:rsidRPr="00E76A3B" w:rsidRDefault="008D25BC" w:rsidP="008D25BC">
      <w:pPr>
        <w:numPr>
          <w:ilvl w:val="0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Developing and maintaining metrics and dashboards relative to organizational performance</w:t>
      </w:r>
    </w:p>
    <w:p w14:paraId="59A163A0" w14:textId="77777777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Joining data across a variety of platforms in a sustainable and scalable fashion</w:t>
      </w:r>
    </w:p>
    <w:p w14:paraId="1F77E843" w14:textId="77777777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Provide and maintain M/S PowerPoint presentations</w:t>
      </w:r>
    </w:p>
    <w:p w14:paraId="561624D6" w14:textId="7A62D2D1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Support corporate growth initiatives to migrate data into standardized platforms </w:t>
      </w:r>
    </w:p>
    <w:p w14:paraId="2A8FFF0F" w14:textId="3105A682" w:rsidR="008D25BC" w:rsidRPr="00E76A3B" w:rsidRDefault="008D25BC" w:rsidP="008D25BC">
      <w:pPr>
        <w:numPr>
          <w:ilvl w:val="0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Data mining which </w:t>
      </w:r>
      <w:r w:rsidR="00F12B5B" w:rsidRPr="00E76A3B">
        <w:rPr>
          <w:rFonts w:ascii="Trebuchet MS" w:hAnsi="Trebuchet MS" w:cs="Arial"/>
          <w:color w:val="333333"/>
          <w:sz w:val="18"/>
          <w:szCs w:val="18"/>
        </w:rPr>
        <w:t>provides</w:t>
      </w: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 actionable data in response to changing business requirements</w:t>
      </w:r>
    </w:p>
    <w:p w14:paraId="7138A9B4" w14:textId="77777777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Responsible to translate business requirements into appropriate data queries</w:t>
      </w:r>
    </w:p>
    <w:p w14:paraId="25D354A1" w14:textId="77777777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Ability to bridge data across multiple platforms to provide the required solution</w:t>
      </w:r>
    </w:p>
    <w:p w14:paraId="3762703E" w14:textId="77777777" w:rsidR="008D25BC" w:rsidRPr="00E76A3B" w:rsidRDefault="008D25BC" w:rsidP="008D25BC">
      <w:pPr>
        <w:numPr>
          <w:ilvl w:val="1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Ability to articulate the results into responses which are readily understood by the end user</w:t>
      </w:r>
    </w:p>
    <w:p w14:paraId="5678C680" w14:textId="376C1AE9" w:rsidR="008D25BC" w:rsidRPr="00E76A3B" w:rsidRDefault="008D25BC" w:rsidP="008D25BC">
      <w:pPr>
        <w:numPr>
          <w:ilvl w:val="0"/>
          <w:numId w:val="5"/>
        </w:numPr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Support the development and implementation of </w:t>
      </w:r>
      <w:r w:rsidR="004A6644" w:rsidRPr="00E76A3B">
        <w:rPr>
          <w:rFonts w:ascii="Trebuchet MS" w:hAnsi="Trebuchet MS" w:cs="Arial"/>
          <w:color w:val="333333"/>
          <w:sz w:val="18"/>
          <w:szCs w:val="18"/>
        </w:rPr>
        <w:t>best-known</w:t>
      </w: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 methods with respect to data analytics</w:t>
      </w:r>
    </w:p>
    <w:p w14:paraId="7263FD61" w14:textId="77777777" w:rsidR="008D25BC" w:rsidRPr="00E76A3B" w:rsidRDefault="008D25BC" w:rsidP="008D25BC">
      <w:pPr>
        <w:numPr>
          <w:ilvl w:val="0"/>
          <w:numId w:val="5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Design, develop and test Data Models to import data from source syste</w:t>
      </w:r>
      <w:r w:rsidR="00791333" w:rsidRPr="00E76A3B">
        <w:rPr>
          <w:rFonts w:ascii="Trebuchet MS" w:hAnsi="Trebuchet MS" w:cs="Arial"/>
          <w:color w:val="333333"/>
          <w:sz w:val="18"/>
          <w:szCs w:val="18"/>
        </w:rPr>
        <w:t>ms to meet Project requirements</w:t>
      </w:r>
    </w:p>
    <w:p w14:paraId="00FC6D20" w14:textId="6FC12632" w:rsidR="008D25BC" w:rsidRPr="00E76A3B" w:rsidRDefault="008D25BC" w:rsidP="008D25BC">
      <w:pPr>
        <w:numPr>
          <w:ilvl w:val="0"/>
          <w:numId w:val="5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Effectively analyze the source data</w:t>
      </w:r>
      <w:r w:rsidR="009B7C00">
        <w:rPr>
          <w:rFonts w:ascii="Trebuchet MS" w:hAnsi="Trebuchet MS" w:cs="Arial"/>
          <w:color w:val="333333"/>
          <w:sz w:val="18"/>
          <w:szCs w:val="18"/>
        </w:rPr>
        <w:t>/databases</w:t>
      </w:r>
      <w:r w:rsidRPr="00E76A3B">
        <w:rPr>
          <w:rFonts w:ascii="Trebuchet MS" w:hAnsi="Trebuchet MS" w:cs="Arial"/>
          <w:color w:val="333333"/>
          <w:sz w:val="18"/>
          <w:szCs w:val="18"/>
        </w:rPr>
        <w:t xml:space="preserve"> and write SQL scripts to integrate </w:t>
      </w:r>
      <w:r w:rsidR="00791333" w:rsidRPr="00E76A3B">
        <w:rPr>
          <w:rFonts w:ascii="Trebuchet MS" w:hAnsi="Trebuchet MS" w:cs="Arial"/>
          <w:color w:val="333333"/>
          <w:sz w:val="18"/>
          <w:szCs w:val="18"/>
        </w:rPr>
        <w:t>data from multiple data sources</w:t>
      </w:r>
    </w:p>
    <w:p w14:paraId="497C8CF3" w14:textId="50D1EC8B" w:rsidR="008D25BC" w:rsidRPr="004A6644" w:rsidRDefault="008D25BC" w:rsidP="00A07944">
      <w:pPr>
        <w:numPr>
          <w:ilvl w:val="0"/>
          <w:numId w:val="5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4A6644">
        <w:rPr>
          <w:rFonts w:ascii="Trebuchet MS" w:hAnsi="Trebuchet MS" w:cs="Arial"/>
          <w:color w:val="333333"/>
          <w:sz w:val="18"/>
          <w:szCs w:val="18"/>
        </w:rPr>
        <w:t>Understanding with Data analysis, data mapping, data loading, and data validation</w:t>
      </w:r>
    </w:p>
    <w:p w14:paraId="4A3824E9" w14:textId="338F0ADB" w:rsidR="008D25BC" w:rsidRPr="00E76A3B" w:rsidRDefault="004A6644" w:rsidP="008D25BC">
      <w:pPr>
        <w:numPr>
          <w:ilvl w:val="0"/>
          <w:numId w:val="5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>
        <w:rPr>
          <w:rFonts w:ascii="Trebuchet MS" w:hAnsi="Trebuchet MS" w:cs="Arial"/>
          <w:color w:val="333333"/>
          <w:sz w:val="18"/>
          <w:szCs w:val="18"/>
        </w:rPr>
        <w:t>Working on Visualization</w:t>
      </w:r>
      <w:r w:rsidR="00F60FF1">
        <w:rPr>
          <w:rFonts w:ascii="Trebuchet MS" w:hAnsi="Trebuchet MS" w:cs="Arial"/>
          <w:color w:val="333333"/>
          <w:sz w:val="18"/>
          <w:szCs w:val="18"/>
        </w:rPr>
        <w:t xml:space="preserve">, </w:t>
      </w:r>
      <w:r>
        <w:rPr>
          <w:rFonts w:ascii="Trebuchet MS" w:hAnsi="Trebuchet MS" w:cs="Arial"/>
          <w:color w:val="333333"/>
          <w:sz w:val="18"/>
          <w:szCs w:val="18"/>
        </w:rPr>
        <w:t>Dashboarding</w:t>
      </w:r>
      <w:r w:rsidR="00F60FF1">
        <w:rPr>
          <w:rFonts w:ascii="Trebuchet MS" w:hAnsi="Trebuchet MS" w:cs="Arial"/>
          <w:color w:val="333333"/>
          <w:sz w:val="18"/>
          <w:szCs w:val="18"/>
        </w:rPr>
        <w:t xml:space="preserve"> and Reporting. </w:t>
      </w:r>
      <w:r w:rsidR="00E745C3">
        <w:rPr>
          <w:rFonts w:ascii="Trebuchet MS" w:hAnsi="Trebuchet MS" w:cs="Arial"/>
          <w:color w:val="333333"/>
          <w:sz w:val="18"/>
          <w:szCs w:val="18"/>
        </w:rPr>
        <w:t xml:space="preserve">Sharing Data Insights and Business Insights with Business and Users and different Stakeholders. </w:t>
      </w:r>
    </w:p>
    <w:p w14:paraId="66ECE84B" w14:textId="77777777" w:rsidR="00E76A3B" w:rsidRPr="00E76A3B" w:rsidRDefault="00E76A3B" w:rsidP="001355D0">
      <w:pPr>
        <w:numPr>
          <w:ilvl w:val="0"/>
          <w:numId w:val="5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E76A3B">
        <w:rPr>
          <w:rFonts w:ascii="Trebuchet MS" w:hAnsi="Trebuchet MS" w:cs="Arial"/>
          <w:color w:val="333333"/>
          <w:sz w:val="18"/>
          <w:szCs w:val="18"/>
        </w:rPr>
        <w:t>Surveys and analyzes best practices for techniques and processes. Communicates team progress. Performs cost and benefit analyses.</w:t>
      </w:r>
      <w:r w:rsidR="00827060">
        <w:rPr>
          <w:rFonts w:ascii="Trebuchet MS" w:hAnsi="Trebuchet MS" w:cs="Arial"/>
          <w:color w:val="333333"/>
          <w:sz w:val="18"/>
          <w:szCs w:val="18"/>
        </w:rPr>
        <w:t xml:space="preserve"> </w:t>
      </w:r>
      <w:r w:rsidR="00A25CD6" w:rsidRPr="00E76A3B">
        <w:rPr>
          <w:rFonts w:ascii="Trebuchet MS" w:eastAsia="Times New Roman" w:hAnsi="Trebuchet MS" w:cs="Calibri"/>
          <w:color w:val="000000"/>
          <w:sz w:val="18"/>
          <w:szCs w:val="18"/>
        </w:rPr>
        <w:t>Aligns improvement to performance shortfalls.</w:t>
      </w:r>
    </w:p>
    <w:p w14:paraId="562B5929" w14:textId="77777777" w:rsidR="00E76A3B" w:rsidRPr="00E76A3B" w:rsidRDefault="00E76A3B" w:rsidP="00827060">
      <w:pPr>
        <w:shd w:val="clear" w:color="auto" w:fill="FFFFFF"/>
        <w:ind w:left="720"/>
        <w:rPr>
          <w:rFonts w:ascii="Trebuchet MS" w:hAnsi="Trebuchet MS" w:cs="Arial"/>
          <w:color w:val="333333"/>
          <w:sz w:val="18"/>
          <w:szCs w:val="18"/>
        </w:rPr>
      </w:pPr>
    </w:p>
    <w:p w14:paraId="580870CE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b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 </w:t>
      </w:r>
    </w:p>
    <w:p w14:paraId="56DC72CA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color w:val="333333"/>
          <w:sz w:val="18"/>
          <w:szCs w:val="18"/>
          <w:u w:val="single"/>
        </w:rPr>
      </w:pPr>
      <w:r w:rsidRPr="00BD2842">
        <w:rPr>
          <w:rFonts w:ascii="Trebuchet MS" w:hAnsi="Trebuchet MS" w:cs="Arial"/>
          <w:b/>
          <w:color w:val="333333"/>
          <w:sz w:val="18"/>
          <w:szCs w:val="18"/>
          <w:u w:val="single"/>
        </w:rPr>
        <w:t>Mandatory Skills required to perform the job:</w:t>
      </w:r>
    </w:p>
    <w:p w14:paraId="622C950F" w14:textId="77777777" w:rsidR="003302D2" w:rsidRPr="00BD2842" w:rsidRDefault="003302D2" w:rsidP="003302D2">
      <w:pPr>
        <w:shd w:val="clear" w:color="auto" w:fill="FFFFFF"/>
        <w:ind w:left="720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 </w:t>
      </w:r>
    </w:p>
    <w:p w14:paraId="24D8397F" w14:textId="52276D7B" w:rsidR="005330C7" w:rsidRPr="00BD2842" w:rsidRDefault="00BD2842" w:rsidP="005330C7">
      <w:pPr>
        <w:numPr>
          <w:ilvl w:val="0"/>
          <w:numId w:val="8"/>
        </w:numPr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Knowledge in performing Root cause analysis and Corrective actions</w:t>
      </w:r>
      <w:r w:rsidR="005330C7">
        <w:rPr>
          <w:rFonts w:ascii="Trebuchet MS" w:hAnsi="Trebuchet MS" w:cs="Arial"/>
          <w:color w:val="333333"/>
          <w:sz w:val="18"/>
          <w:szCs w:val="18"/>
        </w:rPr>
        <w:t xml:space="preserve">. </w:t>
      </w:r>
      <w:r w:rsidR="005330C7" w:rsidRPr="00BD2842">
        <w:rPr>
          <w:rFonts w:ascii="Trebuchet MS" w:hAnsi="Trebuchet MS" w:cs="Arial"/>
          <w:color w:val="333333"/>
          <w:sz w:val="18"/>
          <w:szCs w:val="18"/>
        </w:rPr>
        <w:t>Strong analytical and problem-solving skills</w:t>
      </w:r>
      <w:r w:rsidR="003F55CC">
        <w:rPr>
          <w:rFonts w:ascii="Trebuchet MS" w:hAnsi="Trebuchet MS" w:cs="Arial"/>
          <w:color w:val="333333"/>
          <w:sz w:val="18"/>
          <w:szCs w:val="18"/>
        </w:rPr>
        <w:t>.</w:t>
      </w:r>
    </w:p>
    <w:p w14:paraId="5A17BA5A" w14:textId="0E36F60E" w:rsidR="001B7F1D" w:rsidRPr="00BD2842" w:rsidRDefault="001B7F1D" w:rsidP="001B7F1D">
      <w:pPr>
        <w:numPr>
          <w:ilvl w:val="0"/>
          <w:numId w:val="8"/>
        </w:numPr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MS Office and Excel skills (Generation of reports)</w:t>
      </w:r>
      <w:r w:rsidR="00480345">
        <w:rPr>
          <w:rFonts w:ascii="Trebuchet MS" w:hAnsi="Trebuchet MS" w:cs="Arial"/>
          <w:color w:val="333333"/>
          <w:sz w:val="18"/>
          <w:szCs w:val="18"/>
        </w:rPr>
        <w:t xml:space="preserve"> and Business Analysis</w:t>
      </w:r>
      <w:r w:rsidR="00C579F1">
        <w:rPr>
          <w:rFonts w:ascii="Trebuchet MS" w:hAnsi="Trebuchet MS" w:cs="Arial"/>
          <w:color w:val="333333"/>
          <w:sz w:val="18"/>
          <w:szCs w:val="18"/>
        </w:rPr>
        <w:t xml:space="preserve"> Skills.</w:t>
      </w:r>
    </w:p>
    <w:p w14:paraId="64CB3188" w14:textId="77777777" w:rsidR="00BD2842" w:rsidRPr="00BD2842" w:rsidRDefault="00BD2842" w:rsidP="00BD2842">
      <w:pPr>
        <w:numPr>
          <w:ilvl w:val="0"/>
          <w:numId w:val="8"/>
        </w:numPr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Excellent verbal and written communication skills, able to communicate cross-functionally</w:t>
      </w:r>
    </w:p>
    <w:p w14:paraId="1F165738" w14:textId="0FF8C511" w:rsidR="003302D2" w:rsidRDefault="00480345" w:rsidP="00E11398">
      <w:pPr>
        <w:numPr>
          <w:ilvl w:val="0"/>
          <w:numId w:val="8"/>
        </w:num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  <w:r>
        <w:rPr>
          <w:rFonts w:ascii="Trebuchet MS" w:hAnsi="Trebuchet MS" w:cs="Arial"/>
          <w:color w:val="333333"/>
          <w:sz w:val="18"/>
          <w:szCs w:val="18"/>
        </w:rPr>
        <w:t xml:space="preserve">Knowledge of </w:t>
      </w:r>
      <w:r w:rsidR="005330C7" w:rsidRPr="005330C7">
        <w:rPr>
          <w:rFonts w:ascii="Trebuchet MS" w:hAnsi="Trebuchet MS" w:cs="Arial"/>
          <w:color w:val="333333"/>
          <w:sz w:val="18"/>
          <w:szCs w:val="18"/>
        </w:rPr>
        <w:t xml:space="preserve">SQL Programming. </w:t>
      </w:r>
      <w:r w:rsidR="003302D2" w:rsidRPr="005330C7">
        <w:rPr>
          <w:rFonts w:ascii="Trebuchet MS" w:hAnsi="Trebuchet MS" w:cs="Arial"/>
          <w:color w:val="333333"/>
          <w:sz w:val="18"/>
          <w:szCs w:val="18"/>
        </w:rPr>
        <w:t xml:space="preserve">Data Analysis skills and experience extracting information from SQL DB, </w:t>
      </w:r>
      <w:r w:rsidR="00280AD6" w:rsidRPr="005330C7">
        <w:rPr>
          <w:rFonts w:ascii="Trebuchet MS" w:hAnsi="Trebuchet MS" w:cs="Arial"/>
          <w:color w:val="333333"/>
          <w:sz w:val="18"/>
          <w:szCs w:val="18"/>
        </w:rPr>
        <w:t>HANA,</w:t>
      </w:r>
      <w:r w:rsidR="003E2CB3" w:rsidRPr="005330C7">
        <w:rPr>
          <w:rFonts w:ascii="Trebuchet MS" w:hAnsi="Trebuchet MS" w:cs="Arial"/>
          <w:color w:val="333333"/>
          <w:sz w:val="18"/>
          <w:szCs w:val="18"/>
        </w:rPr>
        <w:t xml:space="preserve"> </w:t>
      </w:r>
      <w:r w:rsidR="003302D2" w:rsidRPr="005330C7">
        <w:rPr>
          <w:rFonts w:ascii="Trebuchet MS" w:hAnsi="Trebuchet MS" w:cs="Arial"/>
          <w:color w:val="333333"/>
          <w:sz w:val="18"/>
          <w:szCs w:val="18"/>
        </w:rPr>
        <w:t>etc.</w:t>
      </w:r>
    </w:p>
    <w:p w14:paraId="60B61E50" w14:textId="38C7557D" w:rsidR="005330C7" w:rsidRPr="005330C7" w:rsidRDefault="005330C7" w:rsidP="00E11398">
      <w:pPr>
        <w:numPr>
          <w:ilvl w:val="0"/>
          <w:numId w:val="8"/>
        </w:num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  <w:r>
        <w:rPr>
          <w:rFonts w:ascii="Trebuchet MS" w:hAnsi="Trebuchet MS" w:cs="Arial"/>
          <w:color w:val="333333"/>
          <w:sz w:val="18"/>
          <w:szCs w:val="18"/>
        </w:rPr>
        <w:t xml:space="preserve">Visualization </w:t>
      </w:r>
      <w:r w:rsidR="004654D2">
        <w:rPr>
          <w:rFonts w:ascii="Trebuchet MS" w:hAnsi="Trebuchet MS" w:cs="Arial"/>
          <w:color w:val="333333"/>
          <w:sz w:val="18"/>
          <w:szCs w:val="18"/>
        </w:rPr>
        <w:t>Tools:</w:t>
      </w:r>
      <w:r>
        <w:rPr>
          <w:rFonts w:ascii="Trebuchet MS" w:hAnsi="Trebuchet MS" w:cs="Arial"/>
          <w:color w:val="333333"/>
          <w:sz w:val="18"/>
          <w:szCs w:val="18"/>
        </w:rPr>
        <w:t xml:space="preserve"> Power BI </w:t>
      </w:r>
      <w:r w:rsidR="00F12B5B">
        <w:rPr>
          <w:rFonts w:ascii="Trebuchet MS" w:hAnsi="Trebuchet MS" w:cs="Arial"/>
          <w:color w:val="333333"/>
          <w:sz w:val="18"/>
          <w:szCs w:val="18"/>
        </w:rPr>
        <w:t>or any other (Qlik, Tableau or others etc.)</w:t>
      </w:r>
    </w:p>
    <w:p w14:paraId="371CBFEF" w14:textId="77777777" w:rsidR="003302D2" w:rsidRPr="00BD2842" w:rsidRDefault="003302D2" w:rsidP="003302D2">
      <w:pPr>
        <w:numPr>
          <w:ilvl w:val="0"/>
          <w:numId w:val="8"/>
        </w:num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Solid written and verbal communication skills.</w:t>
      </w:r>
    </w:p>
    <w:p w14:paraId="323260A0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</w:p>
    <w:p w14:paraId="51B19D2F" w14:textId="77777777" w:rsidR="003302D2" w:rsidRPr="00BD2842" w:rsidRDefault="003302D2" w:rsidP="003302D2">
      <w:pPr>
        <w:shd w:val="clear" w:color="auto" w:fill="FFFFFF"/>
        <w:ind w:left="720"/>
        <w:rPr>
          <w:rFonts w:ascii="Trebuchet MS" w:hAnsi="Trebuchet MS" w:cs="Arial"/>
          <w:b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 </w:t>
      </w:r>
    </w:p>
    <w:p w14:paraId="25E803B8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b/>
          <w:color w:val="333333"/>
          <w:sz w:val="18"/>
          <w:szCs w:val="18"/>
        </w:rPr>
      </w:pPr>
      <w:r w:rsidRPr="00BD2842">
        <w:rPr>
          <w:rFonts w:ascii="Trebuchet MS" w:hAnsi="Trebuchet MS" w:cs="Arial"/>
          <w:b/>
          <w:color w:val="333333"/>
          <w:sz w:val="18"/>
          <w:szCs w:val="18"/>
          <w:u w:val="single"/>
        </w:rPr>
        <w:t>Desirable Skill:</w:t>
      </w:r>
    </w:p>
    <w:p w14:paraId="50E3760C" w14:textId="77777777" w:rsidR="003302D2" w:rsidRPr="00BD2842" w:rsidRDefault="003302D2" w:rsidP="003302D2">
      <w:p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 </w:t>
      </w:r>
    </w:p>
    <w:p w14:paraId="413479C9" w14:textId="77777777" w:rsidR="003302D2" w:rsidRPr="00BD2842" w:rsidRDefault="00BD2842" w:rsidP="003302D2">
      <w:pPr>
        <w:numPr>
          <w:ilvl w:val="0"/>
          <w:numId w:val="7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>
        <w:rPr>
          <w:rFonts w:ascii="Trebuchet MS" w:hAnsi="Trebuchet MS" w:cs="Arial"/>
          <w:color w:val="333333"/>
          <w:sz w:val="18"/>
          <w:szCs w:val="18"/>
        </w:rPr>
        <w:t xml:space="preserve">Understanding of </w:t>
      </w:r>
      <w:r w:rsidR="003302D2" w:rsidRPr="00BD2842">
        <w:rPr>
          <w:rFonts w:ascii="Trebuchet MS" w:hAnsi="Trebuchet MS" w:cs="Arial"/>
          <w:color w:val="333333"/>
          <w:sz w:val="18"/>
          <w:szCs w:val="18"/>
        </w:rPr>
        <w:t>SQL Server, SAP HANA</w:t>
      </w:r>
    </w:p>
    <w:p w14:paraId="1530DC2E" w14:textId="77777777" w:rsidR="003302D2" w:rsidRPr="00BD2842" w:rsidRDefault="003302D2" w:rsidP="003302D2">
      <w:pPr>
        <w:numPr>
          <w:ilvl w:val="0"/>
          <w:numId w:val="7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Knowledge of any programming language will be added advantage (preferably .Net, JavaScript)</w:t>
      </w:r>
    </w:p>
    <w:p w14:paraId="0E7B811E" w14:textId="77777777" w:rsidR="003302D2" w:rsidRPr="00BD2842" w:rsidRDefault="003302D2" w:rsidP="003302D2">
      <w:pPr>
        <w:numPr>
          <w:ilvl w:val="0"/>
          <w:numId w:val="7"/>
        </w:numPr>
        <w:shd w:val="clear" w:color="auto" w:fill="FFFFFF"/>
        <w:tabs>
          <w:tab w:val="clear" w:pos="720"/>
          <w:tab w:val="num" w:pos="1440"/>
        </w:tabs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>Understanding and Experience in Manufacturing, Supply Chain, Spares Operations domain</w:t>
      </w:r>
    </w:p>
    <w:p w14:paraId="33151C6A" w14:textId="77777777" w:rsidR="003302D2" w:rsidRPr="00BD2842" w:rsidRDefault="003302D2" w:rsidP="00BD2842">
      <w:pPr>
        <w:pStyle w:val="ListParagraph"/>
        <w:numPr>
          <w:ilvl w:val="0"/>
          <w:numId w:val="14"/>
        </w:numPr>
        <w:shd w:val="clear" w:color="auto" w:fill="FFFFFF"/>
        <w:rPr>
          <w:rFonts w:ascii="Trebuchet MS" w:hAnsi="Trebuchet MS" w:cs="Arial"/>
          <w:color w:val="333333"/>
          <w:sz w:val="18"/>
          <w:szCs w:val="18"/>
        </w:rPr>
      </w:pPr>
      <w:r w:rsidRPr="00BD2842">
        <w:rPr>
          <w:rFonts w:ascii="Trebuchet MS" w:hAnsi="Trebuchet MS" w:cs="Arial"/>
          <w:color w:val="333333"/>
          <w:sz w:val="18"/>
          <w:szCs w:val="18"/>
        </w:rPr>
        <w:t xml:space="preserve">Knowledge of Analytical Tools &amp; Languages: </w:t>
      </w:r>
      <w:r w:rsidR="004B2DAA">
        <w:rPr>
          <w:rFonts w:ascii="Trebuchet MS" w:hAnsi="Trebuchet MS" w:cs="Arial"/>
          <w:color w:val="333333"/>
          <w:sz w:val="18"/>
          <w:szCs w:val="18"/>
        </w:rPr>
        <w:t xml:space="preserve">.NET, </w:t>
      </w:r>
      <w:r w:rsidRPr="00BD2842">
        <w:rPr>
          <w:rFonts w:ascii="Trebuchet MS" w:hAnsi="Trebuchet MS" w:cs="Arial"/>
          <w:color w:val="333333"/>
          <w:sz w:val="18"/>
          <w:szCs w:val="18"/>
        </w:rPr>
        <w:t>Python, R, Statistical Libraries.</w:t>
      </w:r>
    </w:p>
    <w:p w14:paraId="0DE69273" w14:textId="29DFC06F" w:rsidR="00F12B5B" w:rsidRPr="00930024" w:rsidRDefault="00BD2842" w:rsidP="00384593">
      <w:pPr>
        <w:pStyle w:val="ListParagraph"/>
        <w:numPr>
          <w:ilvl w:val="0"/>
          <w:numId w:val="14"/>
        </w:numPr>
        <w:shd w:val="clear" w:color="auto" w:fill="FFFFFF"/>
        <w:spacing w:after="160" w:line="259" w:lineRule="auto"/>
        <w:rPr>
          <w:rFonts w:ascii="Trebuchet MS" w:hAnsi="Trebuchet MS" w:cs="Arial"/>
          <w:color w:val="333333"/>
          <w:sz w:val="18"/>
          <w:szCs w:val="18"/>
        </w:rPr>
      </w:pPr>
      <w:r w:rsidRPr="00930024">
        <w:rPr>
          <w:rFonts w:ascii="Trebuchet MS" w:hAnsi="Trebuchet MS" w:cs="Arial"/>
          <w:color w:val="333333"/>
          <w:sz w:val="18"/>
          <w:szCs w:val="18"/>
        </w:rPr>
        <w:t>Knowledge of Machine Learning &amp; Statistics</w:t>
      </w:r>
      <w:r w:rsidR="00993876">
        <w:rPr>
          <w:rFonts w:ascii="Trebuchet MS" w:hAnsi="Trebuchet MS" w:cs="Arial"/>
          <w:color w:val="333333"/>
          <w:sz w:val="18"/>
          <w:szCs w:val="18"/>
        </w:rPr>
        <w:t>. U</w:t>
      </w:r>
      <w:r w:rsidR="00F12B5B" w:rsidRPr="00930024">
        <w:rPr>
          <w:rFonts w:ascii="Trebuchet MS" w:hAnsi="Trebuchet MS" w:cs="Arial"/>
          <w:color w:val="333333"/>
          <w:sz w:val="18"/>
          <w:szCs w:val="18"/>
        </w:rPr>
        <w:t>nderstanding of Data Warehousing concepts</w:t>
      </w:r>
      <w:r w:rsidR="00993876">
        <w:rPr>
          <w:rFonts w:ascii="Trebuchet MS" w:hAnsi="Trebuchet MS" w:cs="Arial"/>
          <w:color w:val="333333"/>
          <w:sz w:val="18"/>
          <w:szCs w:val="18"/>
        </w:rPr>
        <w:t xml:space="preserve">, </w:t>
      </w:r>
      <w:r w:rsidR="00F12B5B" w:rsidRPr="00930024">
        <w:rPr>
          <w:rFonts w:ascii="Trebuchet MS" w:hAnsi="Trebuchet MS" w:cs="Arial"/>
          <w:color w:val="333333"/>
          <w:sz w:val="18"/>
          <w:szCs w:val="18"/>
        </w:rPr>
        <w:t>ETL tools</w:t>
      </w:r>
      <w:r w:rsidR="00C05386">
        <w:rPr>
          <w:rFonts w:ascii="Trebuchet MS" w:hAnsi="Trebuchet MS" w:cs="Arial"/>
          <w:color w:val="333333"/>
          <w:sz w:val="18"/>
          <w:szCs w:val="18"/>
        </w:rPr>
        <w:t xml:space="preserve">. </w:t>
      </w:r>
    </w:p>
    <w:sectPr w:rsidR="00F12B5B" w:rsidRPr="00930024" w:rsidSect="003302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81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E989A" w14:textId="77777777" w:rsidR="00CC1E3B" w:rsidRDefault="00CC1E3B" w:rsidP="002B2894">
      <w:r>
        <w:separator/>
      </w:r>
    </w:p>
  </w:endnote>
  <w:endnote w:type="continuationSeparator" w:id="0">
    <w:p w14:paraId="47620342" w14:textId="77777777" w:rsidR="00CC1E3B" w:rsidRDefault="00CC1E3B" w:rsidP="002B2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B03DA" w14:textId="77777777" w:rsidR="002B2894" w:rsidRDefault="002B28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3FE5F" w14:textId="77777777" w:rsidR="002B2894" w:rsidRDefault="002B28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9AD90" w14:textId="77777777" w:rsidR="002B2894" w:rsidRDefault="002B28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C2626" w14:textId="77777777" w:rsidR="00CC1E3B" w:rsidRDefault="00CC1E3B" w:rsidP="002B2894">
      <w:r>
        <w:separator/>
      </w:r>
    </w:p>
  </w:footnote>
  <w:footnote w:type="continuationSeparator" w:id="0">
    <w:p w14:paraId="4D408056" w14:textId="77777777" w:rsidR="00CC1E3B" w:rsidRDefault="00CC1E3B" w:rsidP="002B2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CF16F" w14:textId="77777777" w:rsidR="002B2894" w:rsidRDefault="002B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A5881" w14:textId="77777777" w:rsidR="002B2894" w:rsidRDefault="002B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0D64E" w14:textId="77777777" w:rsidR="002B2894" w:rsidRDefault="002B28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F3917"/>
    <w:multiLevelType w:val="multilevel"/>
    <w:tmpl w:val="CB2A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8B673E"/>
    <w:multiLevelType w:val="multilevel"/>
    <w:tmpl w:val="0BE00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E9614A"/>
    <w:multiLevelType w:val="multilevel"/>
    <w:tmpl w:val="325EC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616120"/>
    <w:multiLevelType w:val="hybridMultilevel"/>
    <w:tmpl w:val="C3D8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54C84"/>
    <w:multiLevelType w:val="multilevel"/>
    <w:tmpl w:val="34946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BA3221"/>
    <w:multiLevelType w:val="multilevel"/>
    <w:tmpl w:val="D16EE958"/>
    <w:lvl w:ilvl="0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7C133D"/>
    <w:multiLevelType w:val="multilevel"/>
    <w:tmpl w:val="8A9E6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CC088A"/>
    <w:multiLevelType w:val="multilevel"/>
    <w:tmpl w:val="73C23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107F99"/>
    <w:multiLevelType w:val="multilevel"/>
    <w:tmpl w:val="AD288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9D7FA0"/>
    <w:multiLevelType w:val="multilevel"/>
    <w:tmpl w:val="C79891B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F41912"/>
    <w:multiLevelType w:val="multilevel"/>
    <w:tmpl w:val="F18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B8323C"/>
    <w:multiLevelType w:val="multilevel"/>
    <w:tmpl w:val="BD48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EF6117"/>
    <w:multiLevelType w:val="multilevel"/>
    <w:tmpl w:val="11CC1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42247A"/>
    <w:multiLevelType w:val="hybridMultilevel"/>
    <w:tmpl w:val="30520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0639619">
    <w:abstractNumId w:val="7"/>
  </w:num>
  <w:num w:numId="2" w16cid:durableId="1345475092">
    <w:abstractNumId w:val="0"/>
  </w:num>
  <w:num w:numId="3" w16cid:durableId="2077318098">
    <w:abstractNumId w:val="12"/>
  </w:num>
  <w:num w:numId="4" w16cid:durableId="1882747602">
    <w:abstractNumId w:val="9"/>
  </w:num>
  <w:num w:numId="5" w16cid:durableId="2077167850">
    <w:abstractNumId w:val="11"/>
  </w:num>
  <w:num w:numId="6" w16cid:durableId="868638315">
    <w:abstractNumId w:val="5"/>
  </w:num>
  <w:num w:numId="7" w16cid:durableId="1330406254">
    <w:abstractNumId w:val="4"/>
  </w:num>
  <w:num w:numId="8" w16cid:durableId="1959142243">
    <w:abstractNumId w:val="10"/>
  </w:num>
  <w:num w:numId="9" w16cid:durableId="427385135">
    <w:abstractNumId w:val="8"/>
  </w:num>
  <w:num w:numId="10" w16cid:durableId="337738655">
    <w:abstractNumId w:val="2"/>
  </w:num>
  <w:num w:numId="11" w16cid:durableId="1574730420">
    <w:abstractNumId w:val="1"/>
  </w:num>
  <w:num w:numId="12" w16cid:durableId="1154758446">
    <w:abstractNumId w:val="6"/>
  </w:num>
  <w:num w:numId="13" w16cid:durableId="1237208506">
    <w:abstractNumId w:val="3"/>
  </w:num>
  <w:num w:numId="14" w16cid:durableId="8324553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AxtDQ3NTUwMDJU0lEKTi0uzszPAykwqgUAk5eVgSwAAAA="/>
  </w:docVars>
  <w:rsids>
    <w:rsidRoot w:val="00BC722F"/>
    <w:rsid w:val="00011893"/>
    <w:rsid w:val="00026FCA"/>
    <w:rsid w:val="000A3102"/>
    <w:rsid w:val="000B00D4"/>
    <w:rsid w:val="000C5C3F"/>
    <w:rsid w:val="000D35A0"/>
    <w:rsid w:val="000D78D4"/>
    <w:rsid w:val="00111A59"/>
    <w:rsid w:val="00121D3A"/>
    <w:rsid w:val="00146495"/>
    <w:rsid w:val="001543BF"/>
    <w:rsid w:val="00162554"/>
    <w:rsid w:val="001663AD"/>
    <w:rsid w:val="001B7F1D"/>
    <w:rsid w:val="001F054F"/>
    <w:rsid w:val="00216257"/>
    <w:rsid w:val="00280AD6"/>
    <w:rsid w:val="002B2894"/>
    <w:rsid w:val="002C2F70"/>
    <w:rsid w:val="002E5BCE"/>
    <w:rsid w:val="003302D2"/>
    <w:rsid w:val="00333B79"/>
    <w:rsid w:val="00341CBA"/>
    <w:rsid w:val="00373E8A"/>
    <w:rsid w:val="003E2976"/>
    <w:rsid w:val="003E2CB3"/>
    <w:rsid w:val="003F55CC"/>
    <w:rsid w:val="00410933"/>
    <w:rsid w:val="00410DD9"/>
    <w:rsid w:val="004265A0"/>
    <w:rsid w:val="00462B92"/>
    <w:rsid w:val="00462FA9"/>
    <w:rsid w:val="004654D2"/>
    <w:rsid w:val="00480345"/>
    <w:rsid w:val="004A6644"/>
    <w:rsid w:val="004B2DAA"/>
    <w:rsid w:val="005330C7"/>
    <w:rsid w:val="00542C35"/>
    <w:rsid w:val="00594071"/>
    <w:rsid w:val="00610A1B"/>
    <w:rsid w:val="006260A5"/>
    <w:rsid w:val="0065568C"/>
    <w:rsid w:val="006F7894"/>
    <w:rsid w:val="00705401"/>
    <w:rsid w:val="007419E2"/>
    <w:rsid w:val="0078291A"/>
    <w:rsid w:val="00791333"/>
    <w:rsid w:val="00827060"/>
    <w:rsid w:val="0083203E"/>
    <w:rsid w:val="00854209"/>
    <w:rsid w:val="008A1F85"/>
    <w:rsid w:val="008D25BC"/>
    <w:rsid w:val="0091565D"/>
    <w:rsid w:val="00930024"/>
    <w:rsid w:val="00953450"/>
    <w:rsid w:val="0099338F"/>
    <w:rsid w:val="00993876"/>
    <w:rsid w:val="00996294"/>
    <w:rsid w:val="009A66F2"/>
    <w:rsid w:val="009B7C00"/>
    <w:rsid w:val="009C145F"/>
    <w:rsid w:val="009C40ED"/>
    <w:rsid w:val="00A0036A"/>
    <w:rsid w:val="00A251A4"/>
    <w:rsid w:val="00A25CD6"/>
    <w:rsid w:val="00A51F96"/>
    <w:rsid w:val="00A757A5"/>
    <w:rsid w:val="00A86DE2"/>
    <w:rsid w:val="00B15BB0"/>
    <w:rsid w:val="00B30F0D"/>
    <w:rsid w:val="00B32919"/>
    <w:rsid w:val="00BC722F"/>
    <w:rsid w:val="00BD14ED"/>
    <w:rsid w:val="00BD2842"/>
    <w:rsid w:val="00BE2B7B"/>
    <w:rsid w:val="00C05386"/>
    <w:rsid w:val="00C50356"/>
    <w:rsid w:val="00C54582"/>
    <w:rsid w:val="00C579F1"/>
    <w:rsid w:val="00C7484C"/>
    <w:rsid w:val="00C74F9B"/>
    <w:rsid w:val="00CC1E3B"/>
    <w:rsid w:val="00D14712"/>
    <w:rsid w:val="00D214BF"/>
    <w:rsid w:val="00D519FC"/>
    <w:rsid w:val="00E276D0"/>
    <w:rsid w:val="00E5033F"/>
    <w:rsid w:val="00E745C3"/>
    <w:rsid w:val="00E76A3B"/>
    <w:rsid w:val="00E82D8B"/>
    <w:rsid w:val="00ED74B7"/>
    <w:rsid w:val="00F12B5B"/>
    <w:rsid w:val="00F42751"/>
    <w:rsid w:val="00F60FF1"/>
    <w:rsid w:val="00FD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79F65"/>
  <w15:chartTrackingRefBased/>
  <w15:docId w15:val="{C462C6AB-5B45-46CE-985A-13B6CE784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22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8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894"/>
  </w:style>
  <w:style w:type="paragraph" w:styleId="Footer">
    <w:name w:val="footer"/>
    <w:basedOn w:val="Normal"/>
    <w:link w:val="FooterChar"/>
    <w:uiPriority w:val="99"/>
    <w:unhideWhenUsed/>
    <w:rsid w:val="002B28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894"/>
  </w:style>
  <w:style w:type="character" w:styleId="Hyperlink">
    <w:name w:val="Hyperlink"/>
    <w:basedOn w:val="DefaultParagraphFont"/>
    <w:uiPriority w:val="99"/>
    <w:semiHidden/>
    <w:unhideWhenUsed/>
    <w:rsid w:val="00BC722F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BC722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C722F"/>
    <w:rPr>
      <w:b/>
      <w:bCs/>
    </w:rPr>
  </w:style>
  <w:style w:type="paragraph" w:styleId="ListParagraph">
    <w:name w:val="List Paragraph"/>
    <w:basedOn w:val="Normal"/>
    <w:uiPriority w:val="34"/>
    <w:qFormat/>
    <w:rsid w:val="008D25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9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dbe5114-fe4f-4faf-8a07-a9103153293f}" enabled="1" method="Standard" siteId="{918079db-c902-4e29-b22c-9764410d0375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tty, Rohan</dc:creator>
  <cp:keywords/>
  <dc:description/>
  <cp:lastModifiedBy>Bhasin, Navin</cp:lastModifiedBy>
  <cp:revision>111</cp:revision>
  <dcterms:created xsi:type="dcterms:W3CDTF">2022-03-09T09:08:00Z</dcterms:created>
  <dcterms:modified xsi:type="dcterms:W3CDTF">2022-10-11T02:04:00Z</dcterms:modified>
</cp:coreProperties>
</file>